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745BAA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2CB9B303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CA3CB5">
        <w:rPr>
          <w:rFonts w:ascii="Calibri" w:hAnsi="Calibri"/>
          <w:sz w:val="28"/>
          <w:szCs w:val="28"/>
        </w:rPr>
        <w:t>November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3A9ACA41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CA3CB5">
        <w:rPr>
          <w:rFonts w:ascii="Calibri" w:hAnsi="Calibri"/>
          <w:sz w:val="28"/>
          <w:szCs w:val="28"/>
        </w:rPr>
        <w:t>November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CA3CB5">
        <w:rPr>
          <w:rFonts w:ascii="Calibri" w:hAnsi="Calibri"/>
          <w:sz w:val="28"/>
          <w:szCs w:val="28"/>
        </w:rPr>
        <w:t>109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# </w:t>
            </w: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of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42A01203" w:rsidR="00605D1D" w:rsidRPr="00605D1D" w:rsidRDefault="006349B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7:3</w:t>
            </w:r>
            <w:r w:rsidR="00813B6D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0E71C3C9" w:rsidR="00605D1D" w:rsidRPr="00605D1D" w:rsidRDefault="00813B6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7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6007A376" w:rsidR="00605D1D" w:rsidRPr="00605D1D" w:rsidRDefault="00813B6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3: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1F070467" w:rsidR="00605D1D" w:rsidRPr="00605D1D" w:rsidRDefault="00813B6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1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2E898AB6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6B40A49A" w:rsidR="00094B05" w:rsidRDefault="00094B05" w:rsidP="001B41B1"/>
    <w:bookmarkStart w:id="0" w:name="_MON_1731684183"/>
    <w:bookmarkEnd w:id="0"/>
    <w:p w14:paraId="5B9E1A00" w14:textId="432BC925" w:rsidR="00E93945" w:rsidRDefault="00BC10DA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642682">
        <w:rPr>
          <w:noProof/>
        </w:rPr>
        <w:object w:dxaOrig="9360" w:dyaOrig="4905" w14:anchorId="382683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68pt;height:245.25pt" o:ole="">
            <v:imagedata r:id="rId8" o:title=""/>
            <o:lock v:ext="edit" aspectratio="f"/>
          </v:shape>
          <o:OLEObject Type="Embed" ProgID="Excel.Chart.8" ShapeID="_x0000_i1035" DrawAspect="Content" ObjectID="_1731684290" r:id="rId9">
            <o:FieldCodes>\s</o:FieldCodes>
          </o:OLEObject>
        </w:object>
      </w: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020019C1" w:rsidR="009E3004" w:rsidRDefault="00E672C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642682">
        <w:rPr>
          <w:noProof/>
        </w:rPr>
        <w:object w:dxaOrig="7604" w:dyaOrig="5165" w14:anchorId="6E77B8F9">
          <v:shape id="_x0000_i1037" type="#_x0000_t75" style="width:380.25pt;height:258pt;visibility:visible" o:ole="">
            <v:imagedata r:id="rId10" o:title=""/>
            <o:lock v:ext="edit" aspectratio="f"/>
          </v:shape>
          <o:OLEObject Type="Embed" ProgID="Excel.Chart.8" ShapeID="_x0000_i1037" DrawAspect="Content" ObjectID="_1731684291" r:id="rId11">
            <o:FieldCodes>\s</o:FieldCodes>
          </o:OLEObject>
        </w:object>
      </w: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E672C2" w:rsidRPr="00E672C2" w14:paraId="4E271930" w14:textId="77777777" w:rsidTr="00E672C2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7656B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A8459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4394E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</w:t>
            </w:r>
          </w:p>
        </w:tc>
      </w:tr>
      <w:tr w:rsidR="00E672C2" w:rsidRPr="00E672C2" w14:paraId="4C5F755B" w14:textId="77777777" w:rsidTr="00E672C2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1496" w14:textId="77777777" w:rsidR="00E672C2" w:rsidRPr="00E672C2" w:rsidRDefault="00E672C2" w:rsidP="00E672C2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72C2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8A9A4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0C8AE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2.75%</w:t>
            </w:r>
          </w:p>
        </w:tc>
      </w:tr>
      <w:tr w:rsidR="00E672C2" w:rsidRPr="00E672C2" w14:paraId="5BB15C39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5FC1A" w14:textId="77777777" w:rsidR="00E672C2" w:rsidRPr="00E672C2" w:rsidRDefault="00E672C2" w:rsidP="00E672C2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72C2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53555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1BC717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E672C2" w:rsidRPr="00E672C2" w14:paraId="7D60C18C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BF09E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ABC2F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6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2284C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63.30%</w:t>
            </w:r>
          </w:p>
        </w:tc>
      </w:tr>
      <w:tr w:rsidR="00E672C2" w:rsidRPr="00E672C2" w14:paraId="1F87DB2E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E252E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4F900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1640B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E672C2" w:rsidRPr="00E672C2" w14:paraId="03C5CC93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3DBE" w14:textId="77777777" w:rsidR="00E672C2" w:rsidRPr="00E672C2" w:rsidRDefault="00E672C2" w:rsidP="00E672C2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72C2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D672E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2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C42A6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20.18%</w:t>
            </w:r>
          </w:p>
        </w:tc>
      </w:tr>
      <w:tr w:rsidR="00E672C2" w:rsidRPr="00E672C2" w14:paraId="4375D666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5D707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70727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14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A3451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12.84%</w:t>
            </w:r>
          </w:p>
        </w:tc>
      </w:tr>
      <w:tr w:rsidR="00E672C2" w:rsidRPr="00E672C2" w14:paraId="0A9996B6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EF221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BA51E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A5487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.92%</w:t>
            </w:r>
          </w:p>
        </w:tc>
      </w:tr>
      <w:tr w:rsidR="00E672C2" w:rsidRPr="00E672C2" w14:paraId="1144A782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78B86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0717E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EB222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E672C2" w:rsidRPr="00E672C2" w14:paraId="73AE926B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AE1F3" w14:textId="77777777" w:rsidR="00E672C2" w:rsidRPr="00E672C2" w:rsidRDefault="00E672C2" w:rsidP="00E672C2">
            <w:pPr>
              <w:rPr>
                <w:rFonts w:ascii="Arial" w:eastAsia="Times New Roman" w:hAnsi="Arial" w:cs="Arial"/>
                <w:szCs w:val="18"/>
              </w:rPr>
            </w:pPr>
            <w:proofErr w:type="gramStart"/>
            <w:r w:rsidRPr="00E672C2">
              <w:rPr>
                <w:rFonts w:ascii="Arial" w:eastAsia="Times New Roman" w:hAnsi="Arial" w:cs="Arial"/>
                <w:szCs w:val="18"/>
              </w:rPr>
              <w:t>900  series</w:t>
            </w:r>
            <w:proofErr w:type="gramEnd"/>
            <w:r w:rsidRPr="00E672C2">
              <w:rPr>
                <w:rFonts w:ascii="Arial" w:eastAsia="Times New Roman" w:hAnsi="Arial" w:cs="Arial"/>
                <w:szCs w:val="18"/>
              </w:rPr>
              <w:t xml:space="preserve">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D1D7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0DF2D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E672C2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E672C2" w:rsidRPr="00E672C2" w14:paraId="37154C9B" w14:textId="77777777" w:rsidTr="00E672C2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4013E" w14:textId="77777777" w:rsidR="00E672C2" w:rsidRPr="00E672C2" w:rsidRDefault="00E672C2" w:rsidP="00E672C2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0706D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5FBB0" w14:textId="77777777" w:rsidR="00E672C2" w:rsidRPr="00E672C2" w:rsidRDefault="00E672C2" w:rsidP="00E672C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72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40C97F0" w14:textId="77777777" w:rsidR="00745BAA" w:rsidRDefault="00745BA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3ABC9A" w14:textId="0889F970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222DC4FB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50EA8F26" w14:textId="77777777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1E692082" w14:textId="09FC49D7" w:rsidR="00745BAA" w:rsidRDefault="00745BAA" w:rsidP="001B41B1">
      <w:pPr>
        <w:rPr>
          <w:rFonts w:ascii="Calibri" w:hAnsi="Calibri"/>
          <w:b/>
          <w:sz w:val="28"/>
          <w:szCs w:val="28"/>
        </w:rPr>
      </w:pPr>
      <w:r w:rsidRPr="00642682">
        <w:rPr>
          <w:noProof/>
        </w:rPr>
        <w:object w:dxaOrig="9361" w:dyaOrig="5079" w14:anchorId="0201613E">
          <v:shape id="_x0000_i1039" type="#_x0000_t75" style="width:468pt;height:254.25pt;visibility:visible" o:ole="">
            <v:imagedata r:id="rId12" o:title=""/>
            <o:lock v:ext="edit" aspectratio="f"/>
          </v:shape>
          <o:OLEObject Type="Embed" ProgID="Excel.Chart.8" ShapeID="_x0000_i1039" DrawAspect="Content" ObjectID="_1731684292" r:id="rId13">
            <o:FieldCodes>\s</o:FieldCodes>
          </o:OLEObject>
        </w:object>
      </w: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4C99CB15" w:rsidR="002039D6" w:rsidRDefault="00C636C2">
    <w:pPr>
      <w:pStyle w:val="Footer"/>
      <w:rPr>
        <w:vertAlign w:val="superscript"/>
      </w:rPr>
    </w:pPr>
    <w:r>
      <w:rPr>
        <w:vertAlign w:val="superscript"/>
      </w:rPr>
      <w:t xml:space="preserve">4th </w:t>
    </w:r>
    <w:r w:rsidR="00BC10DA">
      <w:rPr>
        <w:vertAlign w:val="superscript"/>
      </w:rPr>
      <w:t>December</w:t>
    </w:r>
    <w:r w:rsidR="008C5252">
      <w:rPr>
        <w:vertAlign w:val="superscript"/>
      </w:rPr>
      <w:t xml:space="preserve"> </w:t>
    </w:r>
    <w:r w:rsidR="004C37E0">
      <w:rPr>
        <w:vertAlign w:val="superscript"/>
      </w:rPr>
      <w:t>2022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745BAA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745BAA">
    <w:pPr>
      <w:pStyle w:val="Header"/>
    </w:pPr>
    <w:r>
      <w:pict w14:anchorId="36D68E8B">
        <v:shape id="_x0000_i1029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2816"/>
    <w:rsid w:val="00442DCB"/>
    <w:rsid w:val="004434CB"/>
    <w:rsid w:val="0044411D"/>
    <w:rsid w:val="0044672E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F24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7002E1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Microsoft_Excel_Chart2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Chart1.xls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3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57</cp:revision>
  <cp:lastPrinted>2017-07-08T22:17:00Z</cp:lastPrinted>
  <dcterms:created xsi:type="dcterms:W3CDTF">2018-12-13T16:23:00Z</dcterms:created>
  <dcterms:modified xsi:type="dcterms:W3CDTF">2022-12-05T02:38:00Z</dcterms:modified>
  <cp:category/>
</cp:coreProperties>
</file>